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 xml:space="preserve">“PDCCH of P(S)Cell/SCell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CD30CB" w14:paraId="49C91586" w14:textId="77777777" w:rsidTr="00D21306">
        <w:tc>
          <w:tcPr>
            <w:tcW w:w="1555" w:type="dxa"/>
          </w:tcPr>
          <w:p w14:paraId="795F0B36" w14:textId="26087A87" w:rsidR="00CD30CB" w:rsidRPr="00F158BE" w:rsidRDefault="00CD30CB" w:rsidP="00D21306">
            <w:pPr>
              <w:rPr>
                <w:rFonts w:eastAsiaTheme="minorEastAsia"/>
                <w:szCs w:val="20"/>
                <w:lang w:eastAsia="zh-CN"/>
              </w:rPr>
            </w:pPr>
          </w:p>
        </w:tc>
        <w:tc>
          <w:tcPr>
            <w:tcW w:w="7796" w:type="dxa"/>
          </w:tcPr>
          <w:p w14:paraId="3FA22097" w14:textId="0EA333D7" w:rsidR="00CD30CB" w:rsidRPr="00F158BE" w:rsidRDefault="00CD30CB" w:rsidP="00D21306">
            <w:pPr>
              <w:rPr>
                <w:rFonts w:eastAsiaTheme="minorEastAsia"/>
                <w:szCs w:val="20"/>
                <w:lang w:eastAsia="zh-CN"/>
              </w:rPr>
            </w:pPr>
          </w:p>
        </w:tc>
      </w:tr>
      <w:tr w:rsidR="00CD30CB" w14:paraId="591A3316" w14:textId="77777777" w:rsidTr="00D21306">
        <w:tc>
          <w:tcPr>
            <w:tcW w:w="1555" w:type="dxa"/>
          </w:tcPr>
          <w:p w14:paraId="424B9942" w14:textId="7E615D45" w:rsidR="00CD30CB" w:rsidRPr="002B5390" w:rsidRDefault="00CD30CB" w:rsidP="00D21306">
            <w:pPr>
              <w:rPr>
                <w:lang w:eastAsia="en-US"/>
              </w:rPr>
            </w:pPr>
          </w:p>
        </w:tc>
        <w:tc>
          <w:tcPr>
            <w:tcW w:w="7796" w:type="dxa"/>
          </w:tcPr>
          <w:p w14:paraId="6943622C" w14:textId="2E514218" w:rsidR="00CD30CB" w:rsidRPr="005F2692" w:rsidRDefault="00CD30CB" w:rsidP="00D21306">
            <w:pPr>
              <w:rPr>
                <w:rFonts w:eastAsiaTheme="minorEastAsia"/>
                <w:szCs w:val="20"/>
                <w:lang w:eastAsia="zh-CN"/>
              </w:rPr>
            </w:pPr>
          </w:p>
        </w:tc>
      </w:tr>
      <w:tr w:rsidR="00CD30CB" w14:paraId="500978F8" w14:textId="77777777" w:rsidTr="00D21306">
        <w:tc>
          <w:tcPr>
            <w:tcW w:w="1555" w:type="dxa"/>
          </w:tcPr>
          <w:p w14:paraId="5D26AB8E" w14:textId="670CFA9B" w:rsidR="00CD30CB" w:rsidRDefault="00CD30CB" w:rsidP="00D21306">
            <w:pPr>
              <w:rPr>
                <w:lang w:eastAsia="en-US"/>
              </w:rPr>
            </w:pPr>
          </w:p>
        </w:tc>
        <w:tc>
          <w:tcPr>
            <w:tcW w:w="7796" w:type="dxa"/>
          </w:tcPr>
          <w:p w14:paraId="2F905B40" w14:textId="78441600" w:rsidR="00CD30CB" w:rsidRPr="004221DF" w:rsidRDefault="00CD30CB" w:rsidP="00D21306">
            <w:pPr>
              <w:rPr>
                <w:szCs w:val="20"/>
              </w:rPr>
            </w:pP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3067D3" w14:paraId="4A9DAF5B" w14:textId="77777777" w:rsidTr="00250E5D">
        <w:tc>
          <w:tcPr>
            <w:tcW w:w="1555" w:type="dxa"/>
          </w:tcPr>
          <w:p w14:paraId="062DC352" w14:textId="77777777" w:rsidR="003067D3" w:rsidRPr="00F158BE" w:rsidRDefault="003067D3" w:rsidP="00250E5D">
            <w:pPr>
              <w:rPr>
                <w:rFonts w:eastAsiaTheme="minorEastAsia"/>
                <w:szCs w:val="20"/>
                <w:lang w:eastAsia="zh-CN"/>
              </w:rPr>
            </w:pPr>
          </w:p>
        </w:tc>
        <w:tc>
          <w:tcPr>
            <w:tcW w:w="7796" w:type="dxa"/>
          </w:tcPr>
          <w:p w14:paraId="24AAE19B" w14:textId="77777777" w:rsidR="003067D3" w:rsidRPr="00F158BE" w:rsidRDefault="003067D3" w:rsidP="00250E5D">
            <w:pPr>
              <w:rPr>
                <w:rFonts w:eastAsiaTheme="minorEastAsia"/>
                <w:szCs w:val="20"/>
                <w:lang w:eastAsia="zh-CN"/>
              </w:rPr>
            </w:pPr>
          </w:p>
        </w:tc>
      </w:tr>
      <w:tr w:rsidR="003067D3" w14:paraId="7188B5E4" w14:textId="77777777" w:rsidTr="00250E5D">
        <w:tc>
          <w:tcPr>
            <w:tcW w:w="1555" w:type="dxa"/>
          </w:tcPr>
          <w:p w14:paraId="1E5D0ACE" w14:textId="77777777" w:rsidR="003067D3" w:rsidRPr="002B5390" w:rsidRDefault="003067D3" w:rsidP="00250E5D">
            <w:pPr>
              <w:rPr>
                <w:lang w:eastAsia="en-US"/>
              </w:rPr>
            </w:pPr>
          </w:p>
        </w:tc>
        <w:tc>
          <w:tcPr>
            <w:tcW w:w="7796" w:type="dxa"/>
          </w:tcPr>
          <w:p w14:paraId="72744505" w14:textId="77777777" w:rsidR="003067D3" w:rsidRPr="005F2692" w:rsidRDefault="003067D3" w:rsidP="00250E5D">
            <w:pPr>
              <w:rPr>
                <w:rFonts w:eastAsiaTheme="minorEastAsia"/>
                <w:szCs w:val="20"/>
                <w:lang w:eastAsia="zh-CN"/>
              </w:rPr>
            </w:pPr>
          </w:p>
        </w:tc>
      </w:tr>
      <w:tr w:rsidR="003067D3" w14:paraId="38A4190F" w14:textId="77777777" w:rsidTr="00250E5D">
        <w:tc>
          <w:tcPr>
            <w:tcW w:w="1555" w:type="dxa"/>
          </w:tcPr>
          <w:p w14:paraId="24B6ED62" w14:textId="77777777" w:rsidR="003067D3" w:rsidRDefault="003067D3" w:rsidP="00250E5D">
            <w:pPr>
              <w:rPr>
                <w:lang w:eastAsia="en-US"/>
              </w:rPr>
            </w:pPr>
          </w:p>
        </w:tc>
        <w:tc>
          <w:tcPr>
            <w:tcW w:w="7796" w:type="dxa"/>
          </w:tcPr>
          <w:p w14:paraId="18BD7E54" w14:textId="77777777" w:rsidR="003067D3" w:rsidRPr="004221DF" w:rsidRDefault="003067D3" w:rsidP="00250E5D">
            <w:pPr>
              <w:rPr>
                <w:szCs w:val="20"/>
              </w:rPr>
            </w:pPr>
          </w:p>
        </w:tc>
      </w:tr>
      <w:tr w:rsidR="003067D3" w14:paraId="434BE419" w14:textId="77777777" w:rsidTr="00250E5D">
        <w:tc>
          <w:tcPr>
            <w:tcW w:w="1555" w:type="dxa"/>
          </w:tcPr>
          <w:p w14:paraId="0A62254D" w14:textId="77777777" w:rsidR="003067D3" w:rsidRDefault="003067D3" w:rsidP="00250E5D">
            <w:pPr>
              <w:rPr>
                <w:lang w:eastAsia="en-US"/>
              </w:rPr>
            </w:pPr>
          </w:p>
        </w:tc>
        <w:tc>
          <w:tcPr>
            <w:tcW w:w="7796" w:type="dxa"/>
          </w:tcPr>
          <w:p w14:paraId="723DAE12" w14:textId="77777777" w:rsidR="003067D3" w:rsidRPr="004221DF" w:rsidRDefault="003067D3" w:rsidP="00250E5D">
            <w:pPr>
              <w:rPr>
                <w:szCs w:val="20"/>
              </w:rPr>
            </w:pPr>
          </w:p>
        </w:tc>
      </w:tr>
    </w:tbl>
    <w:p w14:paraId="226A42F8" w14:textId="3315259A" w:rsidR="00CD30CB"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lastRenderedPageBreak/>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lastRenderedPageBreak/>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lastRenderedPageBreak/>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293602"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293602"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293602"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293602"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293602"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293602"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293602"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293602"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293602"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293602"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293602"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293602"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293602"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293602"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293602"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293602"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lastRenderedPageBreak/>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w:t>
      </w:r>
      <w:r>
        <w:rPr>
          <w:rFonts w:eastAsia="Gulim" w:hint="eastAsia"/>
        </w:rPr>
        <w:lastRenderedPageBreak/>
        <w:t>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w:t>
      </w:r>
      <w:r>
        <w:rPr>
          <w:rFonts w:hint="eastAsia"/>
          <w:bCs/>
          <w:lang w:eastAsia="zh-CN"/>
        </w:rPr>
        <w:lastRenderedPageBreak/>
        <w:t xml:space="preserve">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lastRenderedPageBreak/>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lastRenderedPageBreak/>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lastRenderedPageBreak/>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7624F" w14:textId="77777777" w:rsidR="00293602" w:rsidRDefault="00293602">
      <w:pPr>
        <w:spacing w:after="0"/>
      </w:pPr>
      <w:r>
        <w:separator/>
      </w:r>
    </w:p>
  </w:endnote>
  <w:endnote w:type="continuationSeparator" w:id="0">
    <w:p w14:paraId="358BEEED" w14:textId="77777777" w:rsidR="00293602" w:rsidRDefault="00293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93602" w:rsidRDefault="00293602">
    <w:pPr>
      <w:pStyle w:val="Footer"/>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6CBE412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CCD0B2C" w14:textId="77777777" w:rsidR="00293602" w:rsidRDefault="00293602">
    <w:pPr>
      <w:pStyle w:val="Footer"/>
    </w:pPr>
  </w:p>
  <w:p w14:paraId="21325B5C" w14:textId="77777777" w:rsidR="00293602" w:rsidRDefault="00293602"/>
  <w:p w14:paraId="23E7956A" w14:textId="77777777" w:rsidR="00293602" w:rsidRDefault="002936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C4D6C" w14:textId="77777777" w:rsidR="00AE3244" w:rsidRDefault="00AE3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45D2D" w14:textId="77777777" w:rsidR="00293602" w:rsidRDefault="00293602">
      <w:pPr>
        <w:spacing w:after="0"/>
      </w:pPr>
      <w:r>
        <w:separator/>
      </w:r>
    </w:p>
  </w:footnote>
  <w:footnote w:type="continuationSeparator" w:id="0">
    <w:p w14:paraId="334D9407" w14:textId="77777777" w:rsidR="00293602" w:rsidRDefault="002936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A1C4F" w14:textId="77777777" w:rsidR="00AE3244" w:rsidRDefault="00AE3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49E8E" w14:textId="77777777" w:rsidR="00AE3244" w:rsidRDefault="00AE32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0CCD6" w14:textId="77777777" w:rsidR="00AE3244" w:rsidRDefault="00AE3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474F14-2F59-4B17-8A37-1E0FDBE6F7AE}">
  <ds:schemaRefs>
    <ds:schemaRef ds:uri="http://schemas.openxmlformats.org/officeDocument/2006/bibliography"/>
  </ds:schemaRefs>
</ds:datastoreItem>
</file>

<file path=customXml/itemProps4.xml><?xml version="1.0" encoding="utf-8"?>
<ds:datastoreItem xmlns:ds="http://schemas.openxmlformats.org/officeDocument/2006/customXml" ds:itemID="{4D6D4D68-543A-41AA-A951-668BC6BD7605}">
  <ds:schemaRefs>
    <ds:schemaRef ds:uri="http://schemas.openxmlformats.org/officeDocument/2006/bibliography"/>
  </ds:schemaRefs>
</ds:datastoreItem>
</file>

<file path=customXml/itemProps5.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9375</Words>
  <Characters>48475</Characters>
  <Application>Microsoft Office Word</Application>
  <DocSecurity>0</DocSecurity>
  <Lines>403</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Li, Yingyang</cp:lastModifiedBy>
  <cp:revision>2</cp:revision>
  <cp:lastPrinted>2019-01-10T09:30:00Z</cp:lastPrinted>
  <dcterms:created xsi:type="dcterms:W3CDTF">2021-05-24T07:17:00Z</dcterms:created>
  <dcterms:modified xsi:type="dcterms:W3CDTF">2021-05-2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